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56062167" w:rsidR="007C23E7" w:rsidRDefault="045BFB65">
      <w:bookmarkStart w:id="0" w:name="_GoBack"/>
      <w:bookmarkEnd w:id="0"/>
      <w:r>
        <w:t xml:space="preserve">Place holder for 2021/2022 Exam </w:t>
      </w:r>
      <w:r w:rsidR="0E5A5553">
        <w:t xml:space="preserve">Please change if you want as I'm probably </w:t>
      </w:r>
      <w:r w:rsidR="56D2C89F">
        <w:t>wrong</w:t>
      </w:r>
      <w:r w:rsidR="0E5A5553">
        <w:t xml:space="preserve"> for all of them </w:t>
      </w:r>
      <w:r>
        <w:t xml:space="preserve">– I don’t know if I'm tripping but I swear there was already a document for this. I also remember lectures going through some of these questions. </w:t>
      </w:r>
      <w:r w:rsidR="54B485EA">
        <w:t>(Mandela effect?)</w:t>
      </w:r>
    </w:p>
    <w:p w14:paraId="3E783BBE" w14:textId="12DE67D7" w:rsidR="342DB672" w:rsidRDefault="342DB672" w:rsidP="342DB672"/>
    <w:p w14:paraId="2D5FFD7D" w14:textId="2E07C235" w:rsidR="2D53D5E8" w:rsidRDefault="2D53D5E8" w:rsidP="342DB672">
      <w:r>
        <w:t>1.a.i) Similar access time to</w:t>
      </w:r>
      <w:r w:rsidR="1B0F0B71">
        <w:t xml:space="preserve"> mid</w:t>
      </w:r>
      <w:r>
        <w:t xml:space="preserve"> ssd but potentially as slow as best H</w:t>
      </w:r>
      <w:r w:rsidR="7A66ABD9">
        <w:t xml:space="preserve">DD </w:t>
      </w:r>
      <w:r>
        <w:t xml:space="preserve">performance. Some application that would </w:t>
      </w:r>
      <w:r w:rsidR="181E68D7">
        <w:t xml:space="preserve">enjoy </w:t>
      </w:r>
      <w:r w:rsidR="67C62EA2">
        <w:t>equal sequential and random times being the same, maybe an application where writes are random and reads are always sequential or the reverse.</w:t>
      </w:r>
      <w:r w:rsidR="1DBDBB99">
        <w:t xml:space="preserve"> OLTP – It's random write heavy?</w:t>
      </w:r>
    </w:p>
    <w:p w14:paraId="0C71BCEB" w14:textId="68F2D084" w:rsidR="2D53D5E8" w:rsidRDefault="2D53D5E8" w:rsidP="4B593351">
      <w:r>
        <w:t>ii)</w:t>
      </w:r>
      <w:r w:rsidR="5420F01D">
        <w:t xml:space="preserve"> Write process on SSD degrades the block being written into as unless the </w:t>
      </w:r>
      <w:r w:rsidR="74FC1B8B">
        <w:t xml:space="preserve">block is empty, all the data must be erased on it by a strong charge being passed through the block and then the data is written back with the new write data being added. This strong charge </w:t>
      </w:r>
      <w:r w:rsidR="44D964D9">
        <w:t xml:space="preserve">is what damages the block and therefore if writes are not roughly evenly distributed you end up </w:t>
      </w:r>
      <w:r w:rsidR="7FCDE943">
        <w:t>losing blocks faster than you would overwise. Someone else can explain how it works?</w:t>
      </w:r>
      <w:r w:rsidR="5420F01D">
        <w:t xml:space="preserve"> </w:t>
      </w:r>
      <w:r w:rsidR="3BFF1F72">
        <w:t xml:space="preserve"> </w:t>
      </w:r>
    </w:p>
    <w:p w14:paraId="5387FA04" w14:textId="507D281E" w:rsidR="44DF4091" w:rsidRDefault="44DF4091" w:rsidP="4B593351">
      <w:r>
        <w:t xml:space="preserve">Flash translation layer keeps a record of ‘hot’ and ‘cold’ blocks </w:t>
      </w:r>
      <w:r w:rsidR="3F79DE13">
        <w:t xml:space="preserve">(hot blocks are written to often, cold blocks are written to infrequently) </w:t>
      </w:r>
      <w:r>
        <w:t xml:space="preserve">and moves </w:t>
      </w:r>
      <w:r w:rsidR="71D5C89E">
        <w:t>hot data to cold blocks so all blocks are written to reasonably evenly. Means one block isn’t written to very often and so lifetime of the SSD is improved</w:t>
      </w:r>
    </w:p>
    <w:p w14:paraId="1C2684E3" w14:textId="06415A7A" w:rsidR="2D53D5E8" w:rsidRDefault="2D53D5E8" w:rsidP="342DB672">
      <w:r>
        <w:t>iii)</w:t>
      </w:r>
      <w:r w:rsidR="468A420C">
        <w:t xml:space="preserve"> basically the same as the cw</w:t>
      </w:r>
    </w:p>
    <w:p w14:paraId="0E88B0A1" w14:textId="34E94BC1" w:rsidR="2D53D5E8" w:rsidRDefault="2D53D5E8" w:rsidP="342DB672">
      <w:r>
        <w:t>1.b.i)</w:t>
      </w:r>
      <w:r w:rsidR="74FEE693">
        <w:t xml:space="preserve"> memory is 2 dimensional</w:t>
      </w:r>
      <w:r w:rsidR="208F5B4E">
        <w:t>. Align data structures for cache, increase fan out, remove child pointers.</w:t>
      </w:r>
    </w:p>
    <w:p w14:paraId="50A15F22" w14:textId="7AD09EB2" w:rsidR="2D53D5E8" w:rsidRDefault="2D53D5E8" w:rsidP="342DB672">
      <w:r>
        <w:t>ii)</w:t>
      </w:r>
      <w:r w:rsidR="3A32C11F">
        <w:t xml:space="preserve"> Decomposed storage</w:t>
      </w:r>
    </w:p>
    <w:p w14:paraId="12EEF9DE" w14:textId="6B75A514" w:rsidR="2D53D5E8" w:rsidRDefault="2D53D5E8" w:rsidP="342DB672">
      <w:r>
        <w:t>1.c.i)</w:t>
      </w:r>
      <w:r w:rsidR="33AD4972">
        <w:t xml:space="preserve"> </w:t>
      </w:r>
      <w:r w:rsidR="01515EE7">
        <w:t>sequential, no locking, no latching, no need for buffer pool</w:t>
      </w:r>
    </w:p>
    <w:p w14:paraId="38E53386" w14:textId="1AA81A4A" w:rsidR="2D53D5E8" w:rsidRDefault="2D53D5E8" w:rsidP="342DB672">
      <w:r>
        <w:t>ii)</w:t>
      </w:r>
      <w:r w:rsidR="6258D336">
        <w:t xml:space="preserve"> no, it focuses on throughput over latency? You don’t know how your transaction will get scheduled?</w:t>
      </w:r>
    </w:p>
    <w:p w14:paraId="0031C66D" w14:textId="47B26384" w:rsidR="2D53D5E8" w:rsidRDefault="2D53D5E8" w:rsidP="342DB672">
      <w:r>
        <w:t>1.d.i)</w:t>
      </w:r>
      <w:r w:rsidR="7484321E">
        <w:t xml:space="preserve"> Write once, read infrequently (one or even never</w:t>
      </w:r>
      <w:r w:rsidR="419D346E">
        <w:t>)</w:t>
      </w:r>
      <w:r w:rsidR="378FE924">
        <w:t>, random reads?</w:t>
      </w:r>
    </w:p>
    <w:p w14:paraId="6E4BB521" w14:textId="42BECBA5" w:rsidR="2D53D5E8" w:rsidRDefault="666E483E" w:rsidP="342DB672">
      <w:r>
        <w:t>ii)</w:t>
      </w:r>
      <w:r w:rsidR="6DA5ED1C">
        <w:t xml:space="preserve"> Reads on the same piece of data should be minimi</w:t>
      </w:r>
      <w:r w:rsidR="51967B81">
        <w:t>zed, batch jobs?, try to access as much from the same group and not from the same domain?</w:t>
      </w:r>
      <w:r w:rsidR="3261F5F4">
        <w:br/>
      </w:r>
      <w:r w:rsidR="7E3C2CE4">
        <w:t>I think it should be :</w:t>
      </w:r>
      <w:r w:rsidR="3261F5F4">
        <w:br/>
      </w:r>
      <w:r w:rsidR="2BCB5F15">
        <w:t>Reduce data trips to Pelican by smart caching techniques, build software to be able to handle out-of-order data from Pelican, access to data should be hardware-driven to minimize switching of disks.</w:t>
      </w:r>
    </w:p>
    <w:p w14:paraId="493246D6" w14:textId="4D6C9342" w:rsidR="580C74B4" w:rsidRDefault="580C74B4" w:rsidP="235EDF24">
      <w:r>
        <w:t>Worst case workload : full scan of data in Pelican which causes all disk groups to be spun up.</w:t>
      </w:r>
      <w:r w:rsidR="00FF7398">
        <w:t xml:space="preserve"> Scan done in an order that puts all accesses to the same domain sequentially?</w:t>
      </w:r>
    </w:p>
    <w:p w14:paraId="5F2F807E" w14:textId="52A34EA0" w:rsidR="2D53D5E8" w:rsidRDefault="3261F5F4" w:rsidP="342DB672">
      <w:r>
        <w:t>iii)</w:t>
      </w:r>
      <w:r w:rsidR="01C6CEF1">
        <w:t xml:space="preserve"> cost to synthesize and limited length of sequence that can be synthesized. Errors in the sequence</w:t>
      </w:r>
    </w:p>
    <w:p w14:paraId="510AFEE2" w14:textId="78488BE3" w:rsidR="342DB672" w:rsidRDefault="342DB672" w:rsidP="342DB672"/>
    <w:p w14:paraId="33A367EA" w14:textId="1DCA0DC3" w:rsidR="2D53D5E8" w:rsidRDefault="3261F5F4" w:rsidP="342DB672">
      <w:r>
        <w:t>2.a)</w:t>
      </w:r>
      <w:r w:rsidR="55BBDEBC">
        <w:t xml:space="preserve"> operations on DS are only complete once the slowest node is finished in most cases. You are as fast as the slowest </w:t>
      </w:r>
      <w:r w:rsidR="63C13E0C">
        <w:t>part</w:t>
      </w:r>
    </w:p>
    <w:p w14:paraId="08BF6E7C" w14:textId="667F90CD" w:rsidR="2D53D5E8" w:rsidRDefault="3261F5F4" w:rsidP="342DB672">
      <w:r>
        <w:t>2.b)</w:t>
      </w:r>
      <w:r w:rsidR="6A27D470">
        <w:t xml:space="preserve"> logfile and memtable are super fast and fault tolerant</w:t>
      </w:r>
    </w:p>
    <w:p w14:paraId="08E9BEC7" w14:textId="0A0D4518" w:rsidR="3261F5F4" w:rsidRDefault="3261F5F4" w:rsidP="4B593351">
      <w:r>
        <w:t>2.c.i)</w:t>
      </w:r>
      <w:r w:rsidR="2EAF1DE4">
        <w:t xml:space="preserve"> </w:t>
      </w:r>
      <w:r w:rsidR="271D35AA">
        <w:t xml:space="preserve">minor </w:t>
      </w:r>
      <w:r w:rsidR="2EAF1DE4">
        <w:t>compaction</w:t>
      </w:r>
    </w:p>
    <w:p w14:paraId="02DFE0F5" w14:textId="6547B254" w:rsidR="2D53D5E8" w:rsidRDefault="3261F5F4" w:rsidP="342DB672">
      <w:r>
        <w:t>ii)</w:t>
      </w:r>
      <w:r w:rsidR="1824AF8E">
        <w:t xml:space="preserve"> compaction?</w:t>
      </w:r>
      <w:r w:rsidR="2F75C198">
        <w:t xml:space="preserve"> Merge </w:t>
      </w:r>
      <w:r w:rsidR="4397E2C7">
        <w:t>or</w:t>
      </w:r>
      <w:r w:rsidR="2F75C198">
        <w:t xml:space="preserve"> major?</w:t>
      </w:r>
    </w:p>
    <w:p w14:paraId="7799A709" w14:textId="26325440" w:rsidR="1F3271DC" w:rsidRDefault="1F3271DC" w:rsidP="4B593351">
      <w:r>
        <w:t>and/or?</w:t>
      </w:r>
    </w:p>
    <w:p w14:paraId="5C4605F4" w14:textId="59D41148" w:rsidR="5A26F646" w:rsidRDefault="5A26F646" w:rsidP="4B593351">
      <w:r>
        <w:t xml:space="preserve">Bloom filters – allow users to query whether a specified SSTable might contain any </w:t>
      </w:r>
      <w:r w:rsidR="45C26385">
        <w:t>data for a row/column pair. Stored in tablet server memory and ensures that lookups for non-existent rows or columns won’t ever touch disk.</w:t>
      </w:r>
      <w:r>
        <w:t xml:space="preserve"> </w:t>
      </w:r>
    </w:p>
    <w:p w14:paraId="04BAFA40" w14:textId="74464412" w:rsidR="2D53D5E8" w:rsidRDefault="3261F5F4" w:rsidP="342DB672">
      <w:r>
        <w:t>2.d)</w:t>
      </w:r>
      <w:r w:rsidR="0F66DF3E">
        <w:t xml:space="preserve"> </w:t>
      </w:r>
      <w:r w:rsidR="6BCD7499">
        <w:t xml:space="preserve">Describe consistent hashing if you wanna get A*? </w:t>
      </w:r>
      <w:hyperlink r:id="rId7">
        <w:r w:rsidR="7AE1F124" w:rsidRPr="7AE1F124">
          <w:rPr>
            <w:rStyle w:val="Hyperlink"/>
          </w:rPr>
          <w:t>What is Consistent Hashing and Where is it used?</w:t>
        </w:r>
      </w:hyperlink>
    </w:p>
    <w:p w14:paraId="4F6FCCFA" w14:textId="5305145F" w:rsidR="2D53D5E8" w:rsidRDefault="7AE1F124" w:rsidP="7AE1F124">
      <w:r>
        <w:rPr>
          <w:noProof/>
        </w:rPr>
        <w:drawing>
          <wp:anchor distT="0" distB="0" distL="114300" distR="114300" simplePos="0" relativeHeight="251658240" behindDoc="0" locked="0" layoutInCell="1" allowOverlap="1" wp14:anchorId="7CB5DB47" wp14:editId="7C54287E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5772150" cy="3343275"/>
            <wp:effectExtent l="0" t="0" r="0" b="0"/>
            <wp:wrapSquare wrapText="bothSides"/>
            <wp:docPr id="379673274" name="picture" title="Video titled: What is Consistent Hashing and Where is it used?">
              <a:hlinkClick xmlns:a="http://schemas.openxmlformats.org/drawingml/2006/main" r:id="rId7"/>
            </wp:docPr>
            <wp:cNvGraphicFramePr>
              <a:graphicFrameLocks xmlns:a="http://schemas.openxmlformats.org/drawingml/2006/main" noGrp="1" noSelect="1" noChangeAspect="1" noMove="1" noResize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Grp="1" noRot="1" noChangeAspect="1" noMove="1" noResize="1" noEditPoints="1" noAdjustHandles="1" noChangeArrowheads="1" noChangeShapeType="1" noCrop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http://schemas.microsoft.com/office/word/2020/oembed">
                          <woe:oembed xmlns:woe="http://schemas.microsoft.com/office/word/2020/oembed" oEmbedUrl="https://www.youtube.com/watch?v=zaRkONvyGr8" mediaType="Video" picLocksAutoForOEmbed="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35AD55" w14:textId="2FAFA3E5" w:rsidR="2D53D5E8" w:rsidRDefault="2D8DEA3C" w:rsidP="342DB672">
      <w:r>
        <w:t>Just copy this dude he is goated</w:t>
      </w:r>
    </w:p>
    <w:p w14:paraId="75DEE7F5" w14:textId="2B43F246" w:rsidR="342DB672" w:rsidRDefault="342DB672" w:rsidP="342DB672"/>
    <w:p w14:paraId="206358F8" w14:textId="5CF5557E" w:rsidR="342DB672" w:rsidRDefault="342DB672" w:rsidP="342DB672"/>
    <w:sectPr w:rsidR="342DB67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D1861" w14:textId="77777777" w:rsidR="00252265" w:rsidRDefault="00252265">
      <w:pPr>
        <w:spacing w:after="0" w:line="240" w:lineRule="auto"/>
      </w:pPr>
      <w:r>
        <w:separator/>
      </w:r>
    </w:p>
  </w:endnote>
  <w:endnote w:type="continuationSeparator" w:id="0">
    <w:p w14:paraId="3B2F01D0" w14:textId="77777777" w:rsidR="00252265" w:rsidRDefault="00252265">
      <w:pPr>
        <w:spacing w:after="0" w:line="240" w:lineRule="auto"/>
      </w:pPr>
      <w:r>
        <w:continuationSeparator/>
      </w:r>
    </w:p>
  </w:endnote>
  <w:endnote w:type="continuationNotice" w:id="1">
    <w:p w14:paraId="161E024B" w14:textId="77777777" w:rsidR="00252265" w:rsidRDefault="002522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B593351" w14:paraId="3C694B2F" w14:textId="77777777" w:rsidTr="4B593351">
      <w:tc>
        <w:tcPr>
          <w:tcW w:w="3120" w:type="dxa"/>
        </w:tcPr>
        <w:p w14:paraId="0F3D5FEF" w14:textId="7AFBF3F8" w:rsidR="4B593351" w:rsidRDefault="4B593351" w:rsidP="4B593351">
          <w:pPr>
            <w:pStyle w:val="Header"/>
            <w:ind w:left="-115"/>
          </w:pPr>
        </w:p>
      </w:tc>
      <w:tc>
        <w:tcPr>
          <w:tcW w:w="3120" w:type="dxa"/>
        </w:tcPr>
        <w:p w14:paraId="13F8F0D5" w14:textId="3D6F107C" w:rsidR="4B593351" w:rsidRDefault="4B593351" w:rsidP="4B593351">
          <w:pPr>
            <w:pStyle w:val="Header"/>
            <w:jc w:val="center"/>
          </w:pPr>
        </w:p>
      </w:tc>
      <w:tc>
        <w:tcPr>
          <w:tcW w:w="3120" w:type="dxa"/>
        </w:tcPr>
        <w:p w14:paraId="40DBD652" w14:textId="11D152B2" w:rsidR="4B593351" w:rsidRDefault="4B593351" w:rsidP="4B593351">
          <w:pPr>
            <w:pStyle w:val="Header"/>
            <w:ind w:right="-115"/>
            <w:jc w:val="right"/>
          </w:pPr>
        </w:p>
      </w:tc>
    </w:tr>
  </w:tbl>
  <w:p w14:paraId="5B73817F" w14:textId="67FEF282" w:rsidR="4B593351" w:rsidRDefault="4B593351" w:rsidP="4B5933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191B9" w14:textId="77777777" w:rsidR="00252265" w:rsidRDefault="00252265">
      <w:pPr>
        <w:spacing w:after="0" w:line="240" w:lineRule="auto"/>
      </w:pPr>
      <w:r>
        <w:separator/>
      </w:r>
    </w:p>
  </w:footnote>
  <w:footnote w:type="continuationSeparator" w:id="0">
    <w:p w14:paraId="53E34B22" w14:textId="77777777" w:rsidR="00252265" w:rsidRDefault="00252265">
      <w:pPr>
        <w:spacing w:after="0" w:line="240" w:lineRule="auto"/>
      </w:pPr>
      <w:r>
        <w:continuationSeparator/>
      </w:r>
    </w:p>
  </w:footnote>
  <w:footnote w:type="continuationNotice" w:id="1">
    <w:p w14:paraId="1F565786" w14:textId="77777777" w:rsidR="00252265" w:rsidRDefault="002522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B593351" w14:paraId="5E306AC4" w14:textId="77777777" w:rsidTr="4B593351">
      <w:tc>
        <w:tcPr>
          <w:tcW w:w="3120" w:type="dxa"/>
        </w:tcPr>
        <w:p w14:paraId="065AB7D1" w14:textId="457F6A57" w:rsidR="4B593351" w:rsidRDefault="4B593351" w:rsidP="4B593351">
          <w:pPr>
            <w:pStyle w:val="Header"/>
            <w:ind w:left="-115"/>
          </w:pPr>
        </w:p>
      </w:tc>
      <w:tc>
        <w:tcPr>
          <w:tcW w:w="3120" w:type="dxa"/>
        </w:tcPr>
        <w:p w14:paraId="13A6ED86" w14:textId="08BB92CE" w:rsidR="4B593351" w:rsidRDefault="4B593351" w:rsidP="4B593351">
          <w:pPr>
            <w:pStyle w:val="Header"/>
            <w:jc w:val="center"/>
          </w:pPr>
        </w:p>
      </w:tc>
      <w:tc>
        <w:tcPr>
          <w:tcW w:w="3120" w:type="dxa"/>
        </w:tcPr>
        <w:p w14:paraId="0A5E18DD" w14:textId="20D3B93A" w:rsidR="4B593351" w:rsidRDefault="4B593351" w:rsidP="4B593351">
          <w:pPr>
            <w:pStyle w:val="Header"/>
            <w:ind w:right="-115"/>
            <w:jc w:val="right"/>
          </w:pPr>
        </w:p>
      </w:tc>
    </w:tr>
  </w:tbl>
  <w:p w14:paraId="2A243697" w14:textId="5EC45843" w:rsidR="4B593351" w:rsidRDefault="4B593351" w:rsidP="4B5933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MTYztDQzNTQytDBS0lEKTi0uzszPAykwqgUAlYk4HiwAAAA="/>
  </w:docVars>
  <w:rsids>
    <w:rsidRoot w:val="79CCBAAD"/>
    <w:rsid w:val="001E66C7"/>
    <w:rsid w:val="00252265"/>
    <w:rsid w:val="006C538C"/>
    <w:rsid w:val="007617F8"/>
    <w:rsid w:val="007C23E7"/>
    <w:rsid w:val="007C7D95"/>
    <w:rsid w:val="008007F4"/>
    <w:rsid w:val="009F38EE"/>
    <w:rsid w:val="00A551CF"/>
    <w:rsid w:val="00B518B9"/>
    <w:rsid w:val="00E17737"/>
    <w:rsid w:val="00F81CD7"/>
    <w:rsid w:val="00FF7398"/>
    <w:rsid w:val="01515EE7"/>
    <w:rsid w:val="01C6CEF1"/>
    <w:rsid w:val="02051C57"/>
    <w:rsid w:val="045BFB65"/>
    <w:rsid w:val="04B3730D"/>
    <w:rsid w:val="08A5576C"/>
    <w:rsid w:val="09F54853"/>
    <w:rsid w:val="0E4B759F"/>
    <w:rsid w:val="0E5A5553"/>
    <w:rsid w:val="0F529E78"/>
    <w:rsid w:val="0F66DF3E"/>
    <w:rsid w:val="12752379"/>
    <w:rsid w:val="127B89E9"/>
    <w:rsid w:val="1410F3DA"/>
    <w:rsid w:val="1560696E"/>
    <w:rsid w:val="157D8085"/>
    <w:rsid w:val="181E68D7"/>
    <w:rsid w:val="1824AF8E"/>
    <w:rsid w:val="1B0F0B71"/>
    <w:rsid w:val="1DBDBB99"/>
    <w:rsid w:val="1E546406"/>
    <w:rsid w:val="1F3271DC"/>
    <w:rsid w:val="208F5B4E"/>
    <w:rsid w:val="235EDF24"/>
    <w:rsid w:val="24C51577"/>
    <w:rsid w:val="271D35AA"/>
    <w:rsid w:val="27D3FF25"/>
    <w:rsid w:val="2806208C"/>
    <w:rsid w:val="2A4C5426"/>
    <w:rsid w:val="2BCB5F15"/>
    <w:rsid w:val="2C360A73"/>
    <w:rsid w:val="2D53D5E8"/>
    <w:rsid w:val="2D8DEA3C"/>
    <w:rsid w:val="2EAF1DE4"/>
    <w:rsid w:val="2F75C198"/>
    <w:rsid w:val="3261F5F4"/>
    <w:rsid w:val="33919360"/>
    <w:rsid w:val="33AD4972"/>
    <w:rsid w:val="342DB672"/>
    <w:rsid w:val="35DF4CED"/>
    <w:rsid w:val="37655734"/>
    <w:rsid w:val="378FE924"/>
    <w:rsid w:val="3A32C11F"/>
    <w:rsid w:val="3BCF1990"/>
    <w:rsid w:val="3BFF1F72"/>
    <w:rsid w:val="3C45E351"/>
    <w:rsid w:val="3F79DE13"/>
    <w:rsid w:val="40A42ACD"/>
    <w:rsid w:val="419D346E"/>
    <w:rsid w:val="41FA39F6"/>
    <w:rsid w:val="427485CE"/>
    <w:rsid w:val="4397E2C7"/>
    <w:rsid w:val="44D964D9"/>
    <w:rsid w:val="44DF4091"/>
    <w:rsid w:val="4506A39E"/>
    <w:rsid w:val="458DD44C"/>
    <w:rsid w:val="45C26385"/>
    <w:rsid w:val="468A420C"/>
    <w:rsid w:val="46CDAB19"/>
    <w:rsid w:val="476E459B"/>
    <w:rsid w:val="4A054BDB"/>
    <w:rsid w:val="4AA5E65D"/>
    <w:rsid w:val="4B593351"/>
    <w:rsid w:val="51967B81"/>
    <w:rsid w:val="5420F01D"/>
    <w:rsid w:val="544E3890"/>
    <w:rsid w:val="5457A2E3"/>
    <w:rsid w:val="54B485EA"/>
    <w:rsid w:val="554FEC08"/>
    <w:rsid w:val="55BBDEBC"/>
    <w:rsid w:val="56D2C89F"/>
    <w:rsid w:val="580C74B4"/>
    <w:rsid w:val="58EF7054"/>
    <w:rsid w:val="5A26F646"/>
    <w:rsid w:val="5DEA8352"/>
    <w:rsid w:val="5E7458A7"/>
    <w:rsid w:val="60929EAF"/>
    <w:rsid w:val="6205E641"/>
    <w:rsid w:val="6258D336"/>
    <w:rsid w:val="62B93335"/>
    <w:rsid w:val="62D6FB3F"/>
    <w:rsid w:val="63B6D98B"/>
    <w:rsid w:val="63C13E0C"/>
    <w:rsid w:val="64549E50"/>
    <w:rsid w:val="6550F411"/>
    <w:rsid w:val="6619E291"/>
    <w:rsid w:val="666E483E"/>
    <w:rsid w:val="66EE7A4D"/>
    <w:rsid w:val="67C62EA2"/>
    <w:rsid w:val="698924F1"/>
    <w:rsid w:val="6A27D470"/>
    <w:rsid w:val="6A96FB8E"/>
    <w:rsid w:val="6B640F82"/>
    <w:rsid w:val="6BC1EB70"/>
    <w:rsid w:val="6BCD7499"/>
    <w:rsid w:val="6CAFEBEC"/>
    <w:rsid w:val="6DA5ED1C"/>
    <w:rsid w:val="6F6E0E9F"/>
    <w:rsid w:val="6F8D36EE"/>
    <w:rsid w:val="708B13EA"/>
    <w:rsid w:val="71835D0F"/>
    <w:rsid w:val="71D5C89E"/>
    <w:rsid w:val="7403ADDF"/>
    <w:rsid w:val="7484321E"/>
    <w:rsid w:val="74FC1B8B"/>
    <w:rsid w:val="74FEE693"/>
    <w:rsid w:val="7781B9B3"/>
    <w:rsid w:val="7887461B"/>
    <w:rsid w:val="794A0F7D"/>
    <w:rsid w:val="79CCBAAD"/>
    <w:rsid w:val="7A0511EA"/>
    <w:rsid w:val="7A66ABD9"/>
    <w:rsid w:val="7AE1F124"/>
    <w:rsid w:val="7CB0F3F5"/>
    <w:rsid w:val="7E3C2CE4"/>
    <w:rsid w:val="7FB95101"/>
    <w:rsid w:val="7FCDE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9CCBAAD"/>
  <w15:chartTrackingRefBased/>
  <w15:docId w15:val="{CBBEA401-1B21-4B67-A176-C05F5CA4E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gb231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zaRkONvyGr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2</Words>
  <Characters>2583</Characters>
  <Application>Microsoft Office Word</Application>
  <DocSecurity>4</DocSecurity>
  <Lines>21</Lines>
  <Paragraphs>6</Paragraphs>
  <ScaleCrop>false</ScaleCrop>
  <Company/>
  <LinksUpToDate>false</LinksUpToDate>
  <CharactersWithSpaces>3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o, Oliver</dc:creator>
  <cp:keywords/>
  <dc:description/>
  <cp:lastModifiedBy>Bhatt, Aayush</cp:lastModifiedBy>
  <cp:revision>7</cp:revision>
  <dcterms:created xsi:type="dcterms:W3CDTF">2022-12-09T18:09:00Z</dcterms:created>
  <dcterms:modified xsi:type="dcterms:W3CDTF">2022-12-14T21:34:00Z</dcterms:modified>
</cp:coreProperties>
</file>